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1DABB1D1" w14:textId="77777777" w:rsidR="00B9050E" w:rsidRDefault="00FF0742" w:rsidP="00AC24AA">
      <w:pPr>
        <w:autoSpaceDE w:val="0"/>
        <w:autoSpaceDN w:val="0"/>
        <w:adjustRightInd w:val="0"/>
        <w:rPr>
          <w:ins w:id="0" w:author="Hector Onato" w:date="2022-06-10T10:11:00Z"/>
        </w:rPr>
      </w:pPr>
      <w:r w:rsidRPr="00F53B24">
        <w:t>Each club</w:t>
      </w:r>
      <w:r w:rsidR="00974AA9">
        <w:t xml:space="preserve"> is identified by </w:t>
      </w:r>
      <w:ins w:id="1" w:author="Yan Fung Yenny Hou" w:date="2022-06-09T23:48:00Z">
        <w:r w:rsidR="00D960B3">
          <w:t xml:space="preserve">club ID, </w:t>
        </w:r>
      </w:ins>
      <w:del w:id="2" w:author="Yan Fung Yenny Hou" w:date="2022-06-09T23:48:00Z">
        <w:r w:rsidR="00974AA9" w:rsidDel="00D960B3">
          <w:delText xml:space="preserve">name </w:delText>
        </w:r>
      </w:del>
      <w:del w:id="3" w:author="Yan Fung Yenny Hou" w:date="2022-06-09T23:54:00Z">
        <w:r w:rsidR="00974AA9" w:rsidDel="004F376E">
          <w:delText>and</w:delText>
        </w:r>
        <w:r w:rsidRPr="00F53B24" w:rsidDel="004F376E">
          <w:delText xml:space="preserve"> </w:delText>
        </w:r>
      </w:del>
      <w:ins w:id="4" w:author="Yan Fung Yenny Hou" w:date="2022-06-09T23:48:00Z">
        <w:r w:rsidR="00D960B3">
          <w:t xml:space="preserve">we store its name and </w:t>
        </w:r>
      </w:ins>
      <w:del w:id="5" w:author="Yan Fung Yenny Hou" w:date="2022-06-09T23:48:00Z">
        <w:r w:rsidRPr="00F53B24" w:rsidDel="00D960B3">
          <w:delText>has a</w:delText>
        </w:r>
      </w:del>
      <w:ins w:id="6" w:author="Yan Fung Yenny Hou" w:date="2022-06-09T23:48:00Z">
        <w:r w:rsidR="00D960B3">
          <w:t>its</w:t>
        </w:r>
      </w:ins>
      <w:r w:rsidRPr="00F53B24">
        <w:t xml:space="preserve"> lead. And each group </w:t>
      </w:r>
      <w:r w:rsidR="00974AA9">
        <w:t xml:space="preserve">is identified by </w:t>
      </w:r>
      <w:ins w:id="7" w:author="Yan Fung Yenny Hou" w:date="2022-06-09T23:49:00Z">
        <w:r w:rsidR="00D960B3">
          <w:t xml:space="preserve">group ID, we store its </w:t>
        </w:r>
      </w:ins>
      <w:r w:rsidR="00974AA9">
        <w:t xml:space="preserve">name and </w:t>
      </w:r>
      <w:del w:id="8" w:author="Yan Fung Yenny Hou" w:date="2022-06-09T23:49:00Z">
        <w:r w:rsidRPr="00F53B24" w:rsidDel="00D960B3">
          <w:delText>has a</w:delText>
        </w:r>
      </w:del>
      <w:ins w:id="9" w:author="Yan Fung Yenny Hou" w:date="2022-06-09T23:49:00Z">
        <w:r w:rsidR="00D960B3">
          <w:t>its</w:t>
        </w:r>
      </w:ins>
      <w:r w:rsidRPr="00F53B24">
        <w:t xml:space="preserve"> head. Each group organizes some events. Each event is organized by a group</w:t>
      </w:r>
      <w:r w:rsidR="00893A55">
        <w:t>, and is identified by</w:t>
      </w:r>
      <w:r w:rsidR="00A359C9">
        <w:t xml:space="preserve"> the event ID</w:t>
      </w:r>
      <w:r w:rsidR="00DB2274">
        <w:t xml:space="preserve">. </w:t>
      </w:r>
    </w:p>
    <w:p w14:paraId="3DD6F978" w14:textId="4960EBC2" w:rsidR="00AC24AA" w:rsidRPr="00F53B24" w:rsidRDefault="00DB2274" w:rsidP="00AC24AA">
      <w:pPr>
        <w:autoSpaceDE w:val="0"/>
        <w:autoSpaceDN w:val="0"/>
        <w:adjustRightInd w:val="0"/>
      </w:pPr>
      <w:del w:id="10" w:author="Hector Onato" w:date="2022-06-10T10:12:00Z">
        <w:r w:rsidDel="00B9050E">
          <w:delText xml:space="preserve">We store </w:delText>
        </w:r>
        <w:r w:rsidR="00A359C9" w:rsidDel="00B9050E">
          <w:delText>the</w:delText>
        </w:r>
      </w:del>
      <w:ins w:id="11" w:author="Hector Onato" w:date="2022-06-10T10:12:00Z">
        <w:r w:rsidR="00B9050E">
          <w:t>An event has</w:t>
        </w:r>
      </w:ins>
      <w:r>
        <w:t xml:space="preserve"> </w:t>
      </w:r>
      <w:ins w:id="12" w:author="Hector Onato" w:date="2022-06-10T10:13:00Z">
        <w:r w:rsidR="00B9050E">
          <w:t xml:space="preserve">a </w:t>
        </w:r>
      </w:ins>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00FF0742" w:rsidRPr="00F53B24">
        <w:t xml:space="preserve"> (room number, floor, building), registration fee</w:t>
      </w:r>
      <w:r w:rsidR="005A02AE">
        <w:t xml:space="preserve"> and organizers</w:t>
      </w:r>
      <w:ins w:id="13" w:author="Hector Onato" w:date="2022-06-10T10:12:00Z">
        <w:r w:rsidR="00B9050E">
          <w:t>.</w:t>
        </w:r>
      </w:ins>
      <w:del w:id="14" w:author="Hector Onato" w:date="2022-06-10T10:12:00Z">
        <w:r w:rsidR="00123ED5" w:rsidDel="00B9050E">
          <w:delText xml:space="preserve"> for each event</w:delText>
        </w:r>
        <w:r w:rsidR="00FF0742" w:rsidRPr="00F53B24" w:rsidDel="00B9050E">
          <w:delText>.</w:delText>
        </w:r>
      </w:del>
    </w:p>
    <w:p w14:paraId="7B3400F5" w14:textId="2DEC83E1" w:rsidR="0047066A" w:rsidRPr="00F53B24" w:rsidRDefault="0047066A" w:rsidP="0047066A">
      <w:pPr>
        <w:autoSpaceDE w:val="0"/>
        <w:autoSpaceDN w:val="0"/>
        <w:adjustRightInd w:val="0"/>
      </w:pPr>
      <w:r w:rsidRPr="00F53B24">
        <w:t xml:space="preserve">Groups may work on some funded projects. </w:t>
      </w:r>
      <w:del w:id="15" w:author="Hector Onato" w:date="2022-06-10T10:13:00Z">
        <w:r w:rsidRPr="00F53B24" w:rsidDel="00B9050E">
          <w:delText xml:space="preserve">We need to store </w:delText>
        </w:r>
        <w:r w:rsidR="00724DCC" w:rsidDel="00B9050E">
          <w:delText>the</w:delText>
        </w:r>
      </w:del>
      <w:ins w:id="16" w:author="Hector Onato" w:date="2022-06-10T10:13:00Z">
        <w:r w:rsidR="00B9050E">
          <w:t>A project has a</w:t>
        </w:r>
      </w:ins>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the members who contributed on the project</w:t>
      </w:r>
      <w:r w:rsidRPr="0001073B">
        <w:t xml:space="preserve">, and </w:t>
      </w:r>
      <w:del w:id="17" w:author="Hector Onato" w:date="2022-06-10T10:01:00Z">
        <w:r w:rsidRPr="00F53B24" w:rsidDel="00FC1E49">
          <w:delText xml:space="preserve">we need to </w:delText>
        </w:r>
      </w:del>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2AC9ACB5">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427472" y="1934956"/>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4928771" y="2107421"/>
                            <a:ext cx="1200233" cy="44511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4680791" y="1745001"/>
                            <a:ext cx="1448213" cy="807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619869" y="1573169"/>
                            <a:ext cx="1509135" cy="9793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4838987" y="1442566"/>
                            <a:ext cx="1290017" cy="11099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4408362" y="4005309"/>
                            <a:ext cx="9004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4842128" y="4377419"/>
                            <a:ext cx="16449" cy="69465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4565715" y="5072077"/>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1523657" cy="112860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16" idx="0"/>
                        </wps:cNvCnPr>
                        <wps:spPr>
                          <a:xfrm>
                            <a:off x="1879567" y="2879233"/>
                            <a:ext cx="1366785" cy="11327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26327" y="4447780"/>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838987" y="3795847"/>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4288295" y="5438213"/>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4842128" y="5438213"/>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4842128" y="5438213"/>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Flowchart: Decision 116"/>
                        <wps:cNvSpPr/>
                        <wps:spPr>
                          <a:xfrm>
                            <a:off x="2789787" y="4011988"/>
                            <a:ext cx="91313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493AEC" w14:textId="61025592" w:rsidR="00031CB3" w:rsidRPr="003647C0" w:rsidRDefault="00031CB3" w:rsidP="003647C0">
                              <w:pPr>
                                <w:spacing w:line="254" w:lineRule="auto"/>
                                <w:jc w:val="center"/>
                                <w:rPr>
                                  <w:rFonts w:ascii="Calibri Light" w:eastAsia="Calibri" w:hAnsi="Calibri Light" w:cs="Arial"/>
                                  <w:color w:val="000000"/>
                                  <w:sz w:val="18"/>
                                  <w:szCs w:val="18"/>
                                </w:rPr>
                              </w:pPr>
                              <w:r w:rsidRPr="003647C0">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6" name="Straight Connector 126"/>
                        <wps:cNvCnPr>
                          <a:stCxn id="171" idx="0"/>
                          <a:endCxn id="116" idx="1"/>
                        </wps:cNvCnPr>
                        <wps:spPr>
                          <a:xfrm flipV="1">
                            <a:off x="2549861" y="4196773"/>
                            <a:ext cx="239926" cy="27334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a:stCxn id="116" idx="2"/>
                          <a:endCxn id="161" idx="1"/>
                        </wps:cNvCnPr>
                        <wps:spPr>
                          <a:xfrm>
                            <a:off x="3246352" y="4381558"/>
                            <a:ext cx="1319363" cy="87358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463496" y="4343198"/>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ins w:id="18" w:author="Yan Fung Yenny Hou" w:date="2022-06-09T23:41:00Z">
                                <w:r>
                                  <w:rPr>
                                    <w:rFonts w:ascii="Calibri Light" w:eastAsia="Calibri" w:hAnsi="Calibri Light" w:cs="Arial"/>
                                    <w:color w:val="000000"/>
                                    <w:sz w:val="18"/>
                                    <w:szCs w:val="18"/>
                                    <w:u w:val="single"/>
                                  </w:rPr>
                                  <w:t xml:space="preserve">club </w:t>
                                </w:r>
                              </w:ins>
                              <w:ins w:id="19" w:author="Yan Fung Yenny Hou" w:date="2022-06-09T23:44:00Z">
                                <w:r w:rsidR="007471BA">
                                  <w:rPr>
                                    <w:rFonts w:ascii="Calibri Light" w:eastAsia="Calibri" w:hAnsi="Calibri Light" w:cs="Arial"/>
                                    <w:color w:val="000000"/>
                                    <w:sz w:val="18"/>
                                    <w:szCs w:val="18"/>
                                    <w:u w:val="single"/>
                                  </w:rPr>
                                  <w:t>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7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0F0A612A" w:rsidR="005B6E8A" w:rsidRDefault="005B6E8A" w:rsidP="005B6E8A">
                              <w:pPr>
                                <w:jc w:val="center"/>
                                <w:rPr>
                                  <w:rFonts w:ascii="Calibri Light" w:eastAsia="Calibri" w:hAnsi="Calibri Light" w:cs="Arial"/>
                                  <w:color w:val="000000"/>
                                  <w:sz w:val="18"/>
                                  <w:szCs w:val="18"/>
                                </w:rPr>
                              </w:pPr>
                              <w:ins w:id="20" w:author="Yan Fung Yenny Hou" w:date="2022-06-09T23:46:00Z">
                                <w:r>
                                  <w:rPr>
                                    <w:rFonts w:ascii="Calibri Light" w:eastAsia="Calibri" w:hAnsi="Calibri Light" w:cs="Arial"/>
                                    <w:color w:val="000000"/>
                                    <w:sz w:val="18"/>
                                    <w:szCs w:val="18"/>
                                    <w:u w:val="single"/>
                                  </w:rPr>
                                  <w:t>group 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9180;top:2767;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4"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40230;top:21486;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41" style="position:absolute;left:41321;top:23765;width:4679;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9" style="position:absolute;left:44274;top:19349;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50" style="position:absolute;flip:x y;visibility:visible;mso-wrap-style:square" from="49287,210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71"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2"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3"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4"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5"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v:textbox>
                </v:oval>
                <v:line id="Straight Connector 136" o:spid="_x0000_s1076"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7"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8"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9"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0"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1"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2"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3"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4"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5"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6"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7"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8"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9"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0"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1"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2"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3"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4"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5"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6"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7"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8"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099" type="#_x0000_t110" style="position:absolute;left:44083;top:40053;width:9004;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manages</w:t>
                        </w:r>
                      </w:p>
                    </w:txbxContent>
                  </v:textbox>
                </v:shape>
                <v:line id="Straight Connector 160" o:spid="_x0000_s1100" style="position:absolute;flip:x;visibility:visible;mso-wrap-style:square" from="48421,43774" to="48585,5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1" style="position:absolute;left:45657;top:50720;width:5528;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2" style="position:absolute;flip:x y;visibility:visible;mso-wrap-style:square" from="33349,28767" to="4858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3" style="position:absolute;visibility:visible;mso-wrap-style:square" from="18795,28792" to="32463,40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4" type="#_x0000_t202" style="position:absolute;left:49263;top:44477;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5" type="#_x0000_t202" style="position:absolute;left:48389;top:37958;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106" style="position:absolute;left:38837;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7" style="position:absolute;flip:y;visibility:visible;mso-wrap-style:square" from="42882,54382" to="4842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8" style="position:absolute;flip:x y;visibility:visible;mso-wrap-style:square" from="48421,54382"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9"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0"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oval id="Oval 174" o:spid="_x0000_s1111"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2" style="position:absolute;flip:x y;visibility:visible;mso-wrap-style:square" from="48421,54382"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shape id="Flowchart: Decision 116" o:spid="_x0000_s1113" type="#_x0000_t110" style="position:absolute;left:27897;top:40119;width:913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" filled="f" strokecolor="black [3213]" strokeweight="3pt">
                  <v:stroke linestyle="thinThin"/>
                  <v:textbox style="mso-fit-shape-to-text:t" inset="0,0,0,0">
                    <w:txbxContent>
                      <w:p w14:paraId="6E493AEC" w14:textId="61025592" w:rsidR="00031CB3" w:rsidRPr="003647C0" w:rsidRDefault="00031CB3" w:rsidP="003647C0">
                        <w:pPr>
                          <w:spacing w:line="254" w:lineRule="auto"/>
                          <w:jc w:val="center"/>
                          <w:rPr>
                            <w:rFonts w:ascii="Calibri Light" w:eastAsia="Calibri" w:hAnsi="Calibri Light" w:cs="Arial"/>
                            <w:color w:val="000000"/>
                            <w:sz w:val="18"/>
                            <w:szCs w:val="18"/>
                          </w:rPr>
                        </w:pPr>
                        <w:r w:rsidRPr="003647C0">
                          <w:rPr>
                            <w:rFonts w:ascii="Calibri Light" w:eastAsia="Calibri" w:hAnsi="Calibri Light" w:cs="Arial"/>
                            <w:color w:val="000000"/>
                            <w:sz w:val="18"/>
                            <w:szCs w:val="18"/>
                          </w:rPr>
                          <w:t>works on</w:t>
                        </w:r>
                      </w:p>
                    </w:txbxContent>
                  </v:textbox>
                </v:shape>
                <v:line id="Straight Connector 126" o:spid="_x0000_s1114" style="position:absolute;flip:y;visibility:visible;mso-wrap-style:square" from="25498,41967" to="2789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line id="Straight Connector 173" o:spid="_x0000_s1115" style="position:absolute;visibility:visible;mso-wrap-style:square" from="32463,43815" to="45657,5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" strokecolor="black [3213]" strokeweight="3pt">
                  <v:stroke linestyle="thinThin" joinstyle="miter"/>
                </v:line>
                <v:shape id="Text Box 15" o:spid="_x0000_s1116" type="#_x0000_t202" style="position:absolute;left:3463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17"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18"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9"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ins w:id="12" w:author="Yan Fung Yenny Hou" w:date="2022-06-09T23:41:00Z">
                          <w:r>
                            <w:rPr>
                              <w:rFonts w:ascii="Calibri Light" w:eastAsia="Calibri" w:hAnsi="Calibri Light" w:cs="Arial"/>
                              <w:color w:val="000000"/>
                              <w:sz w:val="18"/>
                              <w:szCs w:val="18"/>
                              <w:u w:val="single"/>
                            </w:rPr>
                            <w:t xml:space="preserve">club </w:t>
                          </w:r>
                        </w:ins>
                        <w:ins w:id="13" w:author="Yan Fung Yenny Hou" w:date="2022-06-09T23:44:00Z">
                          <w:r w:rsidR="007471BA">
                            <w:rPr>
                              <w:rFonts w:ascii="Calibri Light" w:eastAsia="Calibri" w:hAnsi="Calibri Light" w:cs="Arial"/>
                              <w:color w:val="000000"/>
                              <w:sz w:val="18"/>
                              <w:szCs w:val="18"/>
                              <w:u w:val="single"/>
                            </w:rPr>
                            <w:t>ID</w:t>
                          </w:r>
                        </w:ins>
                      </w:p>
                    </w:txbxContent>
                  </v:textbox>
                </v:oval>
                <v:line id="Straight Connector 130" o:spid="_x0000_s1120"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21" style="position:absolute;left:35428;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0F0A612A" w:rsidR="005B6E8A" w:rsidRDefault="005B6E8A" w:rsidP="005B6E8A">
                        <w:pPr>
                          <w:jc w:val="center"/>
                          <w:rPr>
                            <w:rFonts w:ascii="Calibri Light" w:eastAsia="Calibri" w:hAnsi="Calibri Light" w:cs="Arial"/>
                            <w:color w:val="000000"/>
                            <w:sz w:val="18"/>
                            <w:szCs w:val="18"/>
                          </w:rPr>
                        </w:pPr>
                        <w:ins w:id="14" w:author="Yan Fung Yenny Hou" w:date="2022-06-09T23:46:00Z">
                          <w:r>
                            <w:rPr>
                              <w:rFonts w:ascii="Calibri Light" w:eastAsia="Calibri" w:hAnsi="Calibri Light" w:cs="Arial"/>
                              <w:color w:val="000000"/>
                              <w:sz w:val="18"/>
                              <w:szCs w:val="18"/>
                              <w:u w:val="single"/>
                            </w:rPr>
                            <w:t>group ID</w:t>
                          </w:r>
                        </w:ins>
                      </w:p>
                    </w:txbxContent>
                  </v:textbox>
                </v:oval>
                <v:line id="Straight Connector 172" o:spid="_x0000_s1122"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E706A" w14:textId="77777777" w:rsidR="00B001B5" w:rsidRDefault="00B001B5" w:rsidP="00214CF9">
      <w:r>
        <w:separator/>
      </w:r>
    </w:p>
  </w:endnote>
  <w:endnote w:type="continuationSeparator" w:id="0">
    <w:p w14:paraId="3268895D" w14:textId="77777777" w:rsidR="00B001B5" w:rsidRDefault="00B001B5"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A74F2" w14:textId="77777777" w:rsidR="00B001B5" w:rsidRDefault="00B001B5" w:rsidP="00214CF9">
      <w:r>
        <w:separator/>
      </w:r>
    </w:p>
  </w:footnote>
  <w:footnote w:type="continuationSeparator" w:id="0">
    <w:p w14:paraId="1B263FF6" w14:textId="77777777" w:rsidR="00B001B5" w:rsidRDefault="00B001B5"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ctor Onato">
    <w15:presenceInfo w15:providerId="AD" w15:userId="S::honato00@mylangara.ca::3fc037fa-ee57-4aa6-9b7a-923cb1917eb7"/>
  </w15:person>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kxrASgnbmosAAAA"/>
  </w:docVars>
  <w:rsids>
    <w:rsidRoot w:val="00650D9C"/>
    <w:rsid w:val="0001073B"/>
    <w:rsid w:val="00015CF9"/>
    <w:rsid w:val="00027BC3"/>
    <w:rsid w:val="00031AD5"/>
    <w:rsid w:val="00031CB3"/>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A5830"/>
    <w:rsid w:val="002E0F03"/>
    <w:rsid w:val="002E54A5"/>
    <w:rsid w:val="002E7AC7"/>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TotalTime>
  <Pages>3</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227</cp:revision>
  <dcterms:created xsi:type="dcterms:W3CDTF">2020-01-23T20:26:00Z</dcterms:created>
  <dcterms:modified xsi:type="dcterms:W3CDTF">2022-06-10T17:14:00Z</dcterms:modified>
</cp:coreProperties>
</file>